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7DC246E7" w14:textId="6B39BA2E" w:rsidR="00F03032" w:rsidRPr="00ED5E5C" w:rsidRDefault="00963CCA" w:rsidP="006D5E2D">
      <w:pPr>
        <w:rPr>
          <w:rFonts w:ascii="Arial" w:hAnsi="Arial" w:cs="Arial"/>
          <w:b/>
          <w:bCs/>
          <w:sz w:val="18"/>
          <w:szCs w:val="18"/>
        </w:rPr>
      </w:pPr>
      <w:r w:rsidRPr="00ED5E5C">
        <w:rPr>
          <w:rFonts w:ascii="Arial" w:hAnsi="Arial" w:cs="Arial"/>
          <w:b/>
          <w:bCs/>
          <w:sz w:val="18"/>
          <w:szCs w:val="18"/>
        </w:rPr>
        <w:t>SCOPE OF WORK</w:t>
      </w:r>
    </w:p>
    <w:p w14:paraId="720E92BF" w14:textId="503F84D3" w:rsidR="00F03032" w:rsidRDefault="00963CCA" w:rsidP="007103F6">
      <w:pPr>
        <w:rPr>
          <w:rFonts w:ascii="Arial" w:hAnsi="Arial" w:cs="Arial"/>
          <w:sz w:val="18"/>
          <w:szCs w:val="18"/>
        </w:rPr>
      </w:pPr>
      <w:r w:rsidRPr="00ED5E5C">
        <w:rPr>
          <w:rFonts w:ascii="Arial" w:hAnsi="Arial" w:cs="Arial"/>
          <w:sz w:val="18"/>
          <w:szCs w:val="18"/>
        </w:rPr>
        <w:t>All activities</w:t>
      </w:r>
      <w:r w:rsidR="007103F6" w:rsidRPr="00ED5E5C">
        <w:rPr>
          <w:rFonts w:ascii="Arial" w:hAnsi="Arial" w:cs="Arial"/>
          <w:sz w:val="18"/>
          <w:szCs w:val="18"/>
        </w:rPr>
        <w:t>, events, meetings etc.</w:t>
      </w:r>
      <w:r w:rsidRPr="00ED5E5C">
        <w:rPr>
          <w:rFonts w:ascii="Arial" w:hAnsi="Arial" w:cs="Arial"/>
          <w:sz w:val="18"/>
          <w:szCs w:val="18"/>
        </w:rPr>
        <w:t xml:space="preserve"> will take place in accordance with State and Local compliance requirements related to COVID-19. </w:t>
      </w:r>
      <w:r w:rsidR="007103F6" w:rsidRPr="00ED5E5C">
        <w:rPr>
          <w:rFonts w:ascii="Arial" w:hAnsi="Arial" w:cs="Arial"/>
          <w:sz w:val="18"/>
          <w:szCs w:val="18"/>
        </w:rPr>
        <w:t xml:space="preserve"> Large events (10 or more people in attendance) will require a written plan for COVID-19 compliance no less than 30 days prior to the date of the event, and must be emailed to </w:t>
      </w:r>
      <w:hyperlink r:id="rId9" w:history="1">
        <w:r w:rsidR="007103F6" w:rsidRPr="00ED5E5C">
          <w:rPr>
            <w:rStyle w:val="Hyperlink"/>
            <w:rFonts w:ascii="Arial" w:hAnsi="Arial" w:cs="Arial"/>
            <w:sz w:val="18"/>
            <w:szCs w:val="18"/>
          </w:rPr>
          <w:t>gmu@dhhs.nv.gov</w:t>
        </w:r>
      </w:hyperlink>
      <w:r w:rsidR="007103F6" w:rsidRPr="00ED5E5C">
        <w:rPr>
          <w:rFonts w:ascii="Arial" w:hAnsi="Arial" w:cs="Arial"/>
          <w:sz w:val="18"/>
          <w:szCs w:val="18"/>
        </w:rPr>
        <w:t xml:space="preserve">. </w:t>
      </w:r>
    </w:p>
    <w:p w14:paraId="5D9C2670" w14:textId="77777777" w:rsidR="000D385E" w:rsidRPr="001040DD" w:rsidRDefault="000D385E" w:rsidP="000D385E">
      <w:pPr>
        <w:spacing w:after="0" w:line="240" w:lineRule="auto"/>
        <w:rPr>
          <w:rFonts w:ascii="Arial" w:eastAsia="Times New Roman" w:hAnsi="Arial" w:cs="Arial"/>
          <w:spacing w:val="-3"/>
          <w:sz w:val="18"/>
          <w:szCs w:val="18"/>
        </w:rPr>
      </w:pPr>
      <w:r w:rsidRPr="00A809B0">
        <w:rPr>
          <w:rFonts w:ascii="Arial" w:eastAsia="Times New Roman" w:hAnsi="Arial" w:cs="Arial"/>
          <w:color w:val="C00000"/>
          <w:sz w:val="18"/>
          <w:szCs w:val="18"/>
        </w:rPr>
        <w:t xml:space="preserve">Subrecipient’s name, </w:t>
      </w:r>
      <w:r w:rsidRPr="001040DD">
        <w:rPr>
          <w:rFonts w:ascii="Arial" w:eastAsia="Times New Roman" w:hAnsi="Arial" w:cs="Arial"/>
          <w:sz w:val="18"/>
          <w:szCs w:val="18"/>
        </w:rPr>
        <w:t>hereinafter referred to as Subrecipient, agrees to p</w:t>
      </w:r>
      <w:r w:rsidRPr="001040DD">
        <w:rPr>
          <w:rFonts w:ascii="Arial" w:eastAsia="Times New Roman" w:hAnsi="Arial" w:cs="Arial"/>
          <w:spacing w:val="-3"/>
          <w:sz w:val="18"/>
          <w:szCs w:val="18"/>
        </w:rPr>
        <w:t>rovide the following services and reports according to the identified timeframes:</w:t>
      </w:r>
    </w:p>
    <w:p w14:paraId="21565EFE" w14:textId="1FB698CA" w:rsidR="00963CCA" w:rsidRDefault="00963CCA" w:rsidP="00D31A49">
      <w:pPr>
        <w:spacing w:after="0" w:line="240" w:lineRule="auto"/>
        <w:rPr>
          <w:rFonts w:ascii="Arial" w:hAnsi="Arial" w:cs="Arial"/>
          <w:sz w:val="18"/>
          <w:szCs w:val="18"/>
        </w:rPr>
      </w:pPr>
    </w:p>
    <w:p w14:paraId="75377643" w14:textId="1CA974DE" w:rsidR="000D385E" w:rsidRDefault="000D385E" w:rsidP="000D385E">
      <w:pPr>
        <w:spacing w:after="0" w:line="240" w:lineRule="auto"/>
        <w:jc w:val="center"/>
        <w:rPr>
          <w:rFonts w:ascii="Arial" w:eastAsia="Times New Roman" w:hAnsi="Arial" w:cs="Arial"/>
          <w:b/>
          <w:color w:val="FF0000"/>
          <w:spacing w:val="-3"/>
          <w:sz w:val="18"/>
          <w:szCs w:val="18"/>
          <w:u w:val="single"/>
        </w:rPr>
      </w:pPr>
      <w:r w:rsidRPr="001040DD">
        <w:rPr>
          <w:rFonts w:ascii="Arial" w:eastAsia="Times New Roman" w:hAnsi="Arial" w:cs="Arial"/>
          <w:b/>
          <w:spacing w:val="-3"/>
          <w:sz w:val="18"/>
          <w:szCs w:val="18"/>
        </w:rPr>
        <w:t>Scope of Work for</w:t>
      </w:r>
      <w:r>
        <w:rPr>
          <w:rFonts w:ascii="Arial" w:eastAsia="Times New Roman" w:hAnsi="Arial" w:cs="Arial"/>
          <w:b/>
          <w:spacing w:val="-3"/>
          <w:sz w:val="18"/>
          <w:szCs w:val="18"/>
        </w:rPr>
        <w:t>:</w:t>
      </w:r>
      <w:r w:rsidRPr="001040DD">
        <w:rPr>
          <w:rFonts w:ascii="Arial" w:eastAsia="Times New Roman" w:hAnsi="Arial" w:cs="Arial"/>
          <w:b/>
          <w:spacing w:val="-3"/>
          <w:sz w:val="18"/>
          <w:szCs w:val="18"/>
        </w:rPr>
        <w:t xml:space="preserve"> </w:t>
      </w:r>
      <w:r w:rsidRPr="00A809B0">
        <w:rPr>
          <w:rFonts w:ascii="Arial" w:eastAsia="Times New Roman" w:hAnsi="Arial" w:cs="Arial"/>
          <w:b/>
          <w:color w:val="C00000"/>
          <w:spacing w:val="-3"/>
          <w:sz w:val="18"/>
          <w:szCs w:val="18"/>
          <w:u w:val="single"/>
        </w:rPr>
        <w:t>Subrecipient</w:t>
      </w:r>
    </w:p>
    <w:p w14:paraId="2BF523FE" w14:textId="48859C87" w:rsidR="0075194A" w:rsidRPr="0075194A" w:rsidRDefault="0075194A" w:rsidP="000D385E">
      <w:pPr>
        <w:spacing w:after="0" w:line="240" w:lineRule="auto"/>
        <w:jc w:val="center"/>
        <w:rPr>
          <w:rFonts w:ascii="Arial" w:eastAsia="Times New Roman" w:hAnsi="Arial" w:cs="Arial"/>
          <w:bCs/>
          <w:spacing w:val="-3"/>
          <w:sz w:val="18"/>
          <w:szCs w:val="18"/>
          <w:u w:val="single"/>
        </w:rPr>
      </w:pPr>
      <w:r w:rsidRPr="0075194A">
        <w:rPr>
          <w:rFonts w:ascii="Arial" w:eastAsia="Times New Roman" w:hAnsi="Arial" w:cs="Arial"/>
          <w:bCs/>
          <w:spacing w:val="-3"/>
          <w:sz w:val="18"/>
          <w:szCs w:val="18"/>
          <w:u w:val="single"/>
        </w:rPr>
        <w:t>(form amended 2.</w:t>
      </w:r>
      <w:r w:rsidR="009138EA">
        <w:rPr>
          <w:rFonts w:ascii="Arial" w:eastAsia="Times New Roman" w:hAnsi="Arial" w:cs="Arial"/>
          <w:bCs/>
          <w:spacing w:val="-3"/>
          <w:sz w:val="18"/>
          <w:szCs w:val="18"/>
          <w:u w:val="single"/>
        </w:rPr>
        <w:t>4</w:t>
      </w:r>
      <w:r w:rsidRPr="0075194A">
        <w:rPr>
          <w:rFonts w:ascii="Arial" w:eastAsia="Times New Roman" w:hAnsi="Arial" w:cs="Arial"/>
          <w:bCs/>
          <w:spacing w:val="-3"/>
          <w:sz w:val="18"/>
          <w:szCs w:val="18"/>
          <w:u w:val="single"/>
        </w:rPr>
        <w:t>.2021)</w:t>
      </w:r>
    </w:p>
    <w:p w14:paraId="639034FD" w14:textId="77777777" w:rsidR="000D385E" w:rsidRPr="00ED5E5C" w:rsidRDefault="000D385E" w:rsidP="00D31A49">
      <w:pPr>
        <w:spacing w:after="0" w:line="240" w:lineRule="auto"/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9"/>
        <w:gridCol w:w="1979"/>
        <w:gridCol w:w="1979"/>
        <w:gridCol w:w="1980"/>
        <w:gridCol w:w="1979"/>
        <w:gridCol w:w="1979"/>
        <w:gridCol w:w="1980"/>
      </w:tblGrid>
      <w:tr w:rsidR="004F57BE" w:rsidRPr="00ED5E5C" w14:paraId="63D4BA80" w14:textId="77777777" w:rsidTr="00ED5E5C">
        <w:tc>
          <w:tcPr>
            <w:tcW w:w="13855" w:type="dxa"/>
            <w:gridSpan w:val="7"/>
          </w:tcPr>
          <w:p w14:paraId="3420A7DE" w14:textId="58391864" w:rsidR="004F57BE" w:rsidRPr="00ED5E5C" w:rsidRDefault="004F57BE" w:rsidP="349D30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5E5C"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  <w:t>Goal 1:</w:t>
            </w:r>
            <w:r w:rsidR="24687128" w:rsidRPr="00ED5E5C"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  <w:t xml:space="preserve"> </w:t>
            </w:r>
            <w:r w:rsidR="24687128" w:rsidRPr="00A809B0">
              <w:rPr>
                <w:rFonts w:ascii="Arial" w:eastAsia="Arial" w:hAnsi="Arial" w:cs="Arial"/>
                <w:color w:val="C00000"/>
                <w:sz w:val="18"/>
                <w:szCs w:val="18"/>
              </w:rPr>
              <w:t>Describe the primary goal the program wishes to accomplish with this subaward.</w:t>
            </w:r>
          </w:p>
        </w:tc>
      </w:tr>
      <w:tr w:rsidR="004F57BE" w:rsidRPr="00ED5E5C" w14:paraId="36C786C0" w14:textId="77777777" w:rsidTr="00ED5E5C">
        <w:tc>
          <w:tcPr>
            <w:tcW w:w="1979" w:type="dxa"/>
          </w:tcPr>
          <w:p w14:paraId="7303ABF2" w14:textId="77777777" w:rsidR="004F57BE" w:rsidRPr="00ED5E5C" w:rsidRDefault="004F57BE" w:rsidP="349D30D5">
            <w:pPr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</w:pPr>
            <w:r w:rsidRPr="00ED5E5C"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  <w:t>Objective</w:t>
            </w:r>
          </w:p>
        </w:tc>
        <w:tc>
          <w:tcPr>
            <w:tcW w:w="1979" w:type="dxa"/>
          </w:tcPr>
          <w:p w14:paraId="6EE84EE2" w14:textId="77777777" w:rsidR="004F57BE" w:rsidRPr="00ED5E5C" w:rsidRDefault="004F57BE" w:rsidP="349D30D5">
            <w:pPr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</w:pPr>
            <w:r w:rsidRPr="00ED5E5C"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  <w:t>Activities</w:t>
            </w:r>
          </w:p>
        </w:tc>
        <w:tc>
          <w:tcPr>
            <w:tcW w:w="1979" w:type="dxa"/>
          </w:tcPr>
          <w:p w14:paraId="61272A90" w14:textId="2D3C3645" w:rsidR="004F57BE" w:rsidRPr="00ED5E5C" w:rsidRDefault="00492A14" w:rsidP="349D30D5">
            <w:pPr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</w:pPr>
            <w:r w:rsidRPr="00ED5E5C"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  <w:t>Expected Outcomes</w:t>
            </w:r>
          </w:p>
        </w:tc>
        <w:tc>
          <w:tcPr>
            <w:tcW w:w="1980" w:type="dxa"/>
          </w:tcPr>
          <w:p w14:paraId="3698B6E5" w14:textId="76A86007" w:rsidR="004F57BE" w:rsidRPr="00ED5E5C" w:rsidRDefault="004F57BE" w:rsidP="349D30D5">
            <w:pPr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</w:pPr>
            <w:r w:rsidRPr="00ED5E5C"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  <w:t>Timeline</w:t>
            </w:r>
            <w:r w:rsidR="1F6E52F6" w:rsidRPr="00ED5E5C"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  <w:t>:</w:t>
            </w:r>
            <w:r w:rsidRPr="00ED5E5C"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  <w:t xml:space="preserve"> Begin</w:t>
            </w:r>
            <w:r w:rsidR="290F5119" w:rsidRPr="00ED5E5C"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  <w:t>-</w:t>
            </w:r>
            <w:r w:rsidRPr="00ED5E5C"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  <w:t>Completion</w:t>
            </w:r>
          </w:p>
        </w:tc>
        <w:tc>
          <w:tcPr>
            <w:tcW w:w="1979" w:type="dxa"/>
          </w:tcPr>
          <w:p w14:paraId="1BAD4E34" w14:textId="77777777" w:rsidR="004F57BE" w:rsidRPr="00ED5E5C" w:rsidRDefault="004F57BE" w:rsidP="349D30D5">
            <w:pPr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</w:pPr>
            <w:r w:rsidRPr="00ED5E5C"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  <w:t>Target Population</w:t>
            </w:r>
          </w:p>
        </w:tc>
        <w:tc>
          <w:tcPr>
            <w:tcW w:w="1979" w:type="dxa"/>
          </w:tcPr>
          <w:p w14:paraId="629DE0A7" w14:textId="77777777" w:rsidR="004F57BE" w:rsidRPr="00ED5E5C" w:rsidRDefault="004F57BE" w:rsidP="349D30D5">
            <w:pPr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</w:pPr>
            <w:r w:rsidRPr="00ED5E5C"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  <w:t>Evaluation Measure (indicator)</w:t>
            </w:r>
          </w:p>
        </w:tc>
        <w:tc>
          <w:tcPr>
            <w:tcW w:w="1980" w:type="dxa"/>
          </w:tcPr>
          <w:p w14:paraId="5DC0569C" w14:textId="77777777" w:rsidR="004F57BE" w:rsidRPr="00ED5E5C" w:rsidRDefault="004F57BE" w:rsidP="349D30D5">
            <w:pPr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</w:pPr>
            <w:r w:rsidRPr="00ED5E5C"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  <w:t>Evaluation Tool</w:t>
            </w:r>
          </w:p>
        </w:tc>
      </w:tr>
      <w:tr w:rsidR="004F57BE" w:rsidRPr="00ED5E5C" w14:paraId="13EE3303" w14:textId="77777777" w:rsidTr="00ED5E5C">
        <w:tc>
          <w:tcPr>
            <w:tcW w:w="1979" w:type="dxa"/>
          </w:tcPr>
          <w:p w14:paraId="1F8932B1" w14:textId="68FE8455" w:rsidR="004F57BE" w:rsidRPr="00ED5E5C" w:rsidRDefault="00837D89" w:rsidP="349D30D5">
            <w:pPr>
              <w:rPr>
                <w:rFonts w:ascii="Arial" w:hAnsi="Arial" w:cs="Arial"/>
                <w:sz w:val="18"/>
                <w:szCs w:val="18"/>
              </w:rPr>
            </w:pPr>
            <w:r w:rsidRPr="00ED5E5C">
              <w:rPr>
                <w:rFonts w:ascii="Arial" w:hAnsi="Arial" w:cs="Arial"/>
                <w:sz w:val="18"/>
                <w:szCs w:val="18"/>
              </w:rPr>
              <w:t>1.1</w:t>
            </w:r>
          </w:p>
        </w:tc>
        <w:tc>
          <w:tcPr>
            <w:tcW w:w="1979" w:type="dxa"/>
          </w:tcPr>
          <w:p w14:paraId="6D6A79F4" w14:textId="77777777" w:rsidR="004F57BE" w:rsidRPr="00ED5E5C" w:rsidRDefault="004F57BE" w:rsidP="349D30D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9" w:type="dxa"/>
          </w:tcPr>
          <w:p w14:paraId="28D574B0" w14:textId="77777777" w:rsidR="004F57BE" w:rsidRPr="00ED5E5C" w:rsidRDefault="004F57BE" w:rsidP="349D30D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1FEA3EE9" w14:textId="77777777" w:rsidR="004F57BE" w:rsidRPr="00ED5E5C" w:rsidRDefault="004F57BE" w:rsidP="349D30D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9" w:type="dxa"/>
          </w:tcPr>
          <w:p w14:paraId="787C223E" w14:textId="77777777" w:rsidR="004F57BE" w:rsidRPr="00ED5E5C" w:rsidRDefault="004F57BE" w:rsidP="349D30D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9" w:type="dxa"/>
          </w:tcPr>
          <w:p w14:paraId="4D3AAE2B" w14:textId="77777777" w:rsidR="004F57BE" w:rsidRPr="00ED5E5C" w:rsidRDefault="004F57BE" w:rsidP="349D30D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5F387505" w14:textId="77777777" w:rsidR="004F57BE" w:rsidRPr="00ED5E5C" w:rsidRDefault="004F57BE" w:rsidP="349D30D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7D89" w:rsidRPr="00ED5E5C" w14:paraId="1989E464" w14:textId="77777777" w:rsidTr="00ED5E5C">
        <w:tc>
          <w:tcPr>
            <w:tcW w:w="1979" w:type="dxa"/>
          </w:tcPr>
          <w:p w14:paraId="55E5CBF8" w14:textId="3DE47CA1" w:rsidR="00837D89" w:rsidRPr="00ED5E5C" w:rsidRDefault="00837D89" w:rsidP="349D30D5">
            <w:pPr>
              <w:rPr>
                <w:rFonts w:ascii="Arial" w:hAnsi="Arial" w:cs="Arial"/>
                <w:sz w:val="18"/>
                <w:szCs w:val="18"/>
              </w:rPr>
            </w:pPr>
            <w:r w:rsidRPr="00ED5E5C">
              <w:rPr>
                <w:rFonts w:ascii="Arial" w:hAnsi="Arial" w:cs="Arial"/>
                <w:sz w:val="18"/>
                <w:szCs w:val="18"/>
              </w:rPr>
              <w:t>1.2</w:t>
            </w:r>
          </w:p>
        </w:tc>
        <w:tc>
          <w:tcPr>
            <w:tcW w:w="1979" w:type="dxa"/>
          </w:tcPr>
          <w:p w14:paraId="6BCEDFA1" w14:textId="77777777" w:rsidR="00837D89" w:rsidRPr="00ED5E5C" w:rsidRDefault="00837D89" w:rsidP="349D30D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9" w:type="dxa"/>
          </w:tcPr>
          <w:p w14:paraId="7A660AF6" w14:textId="77777777" w:rsidR="00837D89" w:rsidRPr="00ED5E5C" w:rsidRDefault="00837D89" w:rsidP="349D30D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37BF79BA" w14:textId="77777777" w:rsidR="00837D89" w:rsidRPr="00ED5E5C" w:rsidRDefault="00837D89" w:rsidP="349D30D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9" w:type="dxa"/>
          </w:tcPr>
          <w:p w14:paraId="47AD9FE0" w14:textId="77777777" w:rsidR="00837D89" w:rsidRPr="00ED5E5C" w:rsidRDefault="00837D89" w:rsidP="349D30D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9" w:type="dxa"/>
          </w:tcPr>
          <w:p w14:paraId="6ADB1CE7" w14:textId="77777777" w:rsidR="00837D89" w:rsidRPr="00ED5E5C" w:rsidRDefault="00837D89" w:rsidP="349D30D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72F0C386" w14:textId="77777777" w:rsidR="00837D89" w:rsidRPr="00ED5E5C" w:rsidRDefault="00837D89" w:rsidP="349D30D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427A6AC" w14:textId="0986F42B" w:rsidR="009C6E1C" w:rsidRPr="00ED5E5C" w:rsidRDefault="009C6E1C" w:rsidP="009C6E1C">
      <w:pPr>
        <w:spacing w:after="0" w:line="240" w:lineRule="auto"/>
        <w:rPr>
          <w:rFonts w:ascii="Arial" w:hAnsi="Arial" w:cs="Arial"/>
          <w:b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9"/>
        <w:gridCol w:w="1979"/>
        <w:gridCol w:w="1979"/>
        <w:gridCol w:w="1980"/>
        <w:gridCol w:w="1979"/>
        <w:gridCol w:w="1979"/>
        <w:gridCol w:w="1980"/>
      </w:tblGrid>
      <w:tr w:rsidR="00963CCA" w:rsidRPr="00ED5E5C" w14:paraId="7CFC631F" w14:textId="77777777" w:rsidTr="00ED5E5C">
        <w:tc>
          <w:tcPr>
            <w:tcW w:w="13855" w:type="dxa"/>
            <w:gridSpan w:val="7"/>
          </w:tcPr>
          <w:p w14:paraId="7C9F0E81" w14:textId="54BE175D" w:rsidR="00963CCA" w:rsidRPr="00ED5E5C" w:rsidRDefault="00963CCA" w:rsidP="349D30D5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ED5E5C"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  <w:t>Goal 2:</w:t>
            </w:r>
            <w:r w:rsidR="25EEEA1A" w:rsidRPr="00ED5E5C"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  <w:t xml:space="preserve"> </w:t>
            </w:r>
            <w:r w:rsidR="25EEEA1A" w:rsidRPr="00A809B0">
              <w:rPr>
                <w:rFonts w:ascii="Arial" w:eastAsia="Arial" w:hAnsi="Arial" w:cs="Arial"/>
                <w:color w:val="C00000"/>
                <w:sz w:val="18"/>
                <w:szCs w:val="18"/>
              </w:rPr>
              <w:t xml:space="preserve">Describe the </w:t>
            </w:r>
            <w:r w:rsidR="4FA91711" w:rsidRPr="00A809B0">
              <w:rPr>
                <w:rFonts w:ascii="Arial" w:eastAsia="Arial" w:hAnsi="Arial" w:cs="Arial"/>
                <w:color w:val="C00000"/>
                <w:sz w:val="18"/>
                <w:szCs w:val="18"/>
              </w:rPr>
              <w:t xml:space="preserve">secondary </w:t>
            </w:r>
            <w:r w:rsidR="25EEEA1A" w:rsidRPr="00A809B0">
              <w:rPr>
                <w:rFonts w:ascii="Arial" w:eastAsia="Arial" w:hAnsi="Arial" w:cs="Arial"/>
                <w:color w:val="C00000"/>
                <w:sz w:val="18"/>
                <w:szCs w:val="18"/>
              </w:rPr>
              <w:t>goal the program wishes to accomplish with this subaward.</w:t>
            </w:r>
          </w:p>
        </w:tc>
      </w:tr>
      <w:tr w:rsidR="00963CCA" w:rsidRPr="00ED5E5C" w14:paraId="31636592" w14:textId="77777777" w:rsidTr="00ED5E5C">
        <w:tc>
          <w:tcPr>
            <w:tcW w:w="1979" w:type="dxa"/>
          </w:tcPr>
          <w:p w14:paraId="79738AA1" w14:textId="77777777" w:rsidR="00963CCA" w:rsidRPr="00ED5E5C" w:rsidRDefault="00963CCA" w:rsidP="349D30D5">
            <w:pPr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</w:pPr>
            <w:r w:rsidRPr="00ED5E5C"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  <w:t>Objective</w:t>
            </w:r>
          </w:p>
        </w:tc>
        <w:tc>
          <w:tcPr>
            <w:tcW w:w="1979" w:type="dxa"/>
          </w:tcPr>
          <w:p w14:paraId="609A31C1" w14:textId="77777777" w:rsidR="00963CCA" w:rsidRPr="00ED5E5C" w:rsidRDefault="00963CCA" w:rsidP="349D30D5">
            <w:pPr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</w:pPr>
            <w:r w:rsidRPr="00ED5E5C"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  <w:t>Activities</w:t>
            </w:r>
          </w:p>
        </w:tc>
        <w:tc>
          <w:tcPr>
            <w:tcW w:w="1979" w:type="dxa"/>
          </w:tcPr>
          <w:p w14:paraId="1673AF47" w14:textId="4EC658D7" w:rsidR="00963CCA" w:rsidRPr="00ED5E5C" w:rsidRDefault="00492A14" w:rsidP="349D30D5">
            <w:pPr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</w:pPr>
            <w:r w:rsidRPr="00ED5E5C"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  <w:t>Expected Outcomes</w:t>
            </w:r>
          </w:p>
        </w:tc>
        <w:tc>
          <w:tcPr>
            <w:tcW w:w="1980" w:type="dxa"/>
          </w:tcPr>
          <w:p w14:paraId="04EBA3D1" w14:textId="6E2583DE" w:rsidR="00963CCA" w:rsidRPr="00ED5E5C" w:rsidRDefault="00963CCA" w:rsidP="349D30D5">
            <w:pPr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</w:pPr>
            <w:r w:rsidRPr="00ED5E5C"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  <w:t>Timeline</w:t>
            </w:r>
            <w:r w:rsidR="2E569BB1" w:rsidRPr="00ED5E5C"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  <w:t>:</w:t>
            </w:r>
            <w:r w:rsidRPr="00ED5E5C"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  <w:t xml:space="preserve"> Begin</w:t>
            </w:r>
            <w:r w:rsidR="16EC5328" w:rsidRPr="00ED5E5C"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  <w:t>-</w:t>
            </w:r>
          </w:p>
          <w:p w14:paraId="6F17FB6D" w14:textId="4A82A72D" w:rsidR="00963CCA" w:rsidRPr="00ED5E5C" w:rsidRDefault="00963CCA" w:rsidP="349D30D5">
            <w:pPr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</w:pPr>
            <w:r w:rsidRPr="00ED5E5C"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  <w:t>Completion</w:t>
            </w:r>
          </w:p>
        </w:tc>
        <w:tc>
          <w:tcPr>
            <w:tcW w:w="1979" w:type="dxa"/>
          </w:tcPr>
          <w:p w14:paraId="06156D20" w14:textId="77777777" w:rsidR="00963CCA" w:rsidRPr="00ED5E5C" w:rsidRDefault="00963CCA" w:rsidP="349D30D5">
            <w:pPr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</w:pPr>
            <w:r w:rsidRPr="00ED5E5C"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  <w:t>Target Population</w:t>
            </w:r>
          </w:p>
        </w:tc>
        <w:tc>
          <w:tcPr>
            <w:tcW w:w="1979" w:type="dxa"/>
          </w:tcPr>
          <w:p w14:paraId="7F082715" w14:textId="77777777" w:rsidR="00963CCA" w:rsidRPr="00ED5E5C" w:rsidRDefault="00963CCA" w:rsidP="349D30D5">
            <w:pPr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</w:pPr>
            <w:r w:rsidRPr="00ED5E5C"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  <w:t>Evaluation Measure (indicator)</w:t>
            </w:r>
          </w:p>
        </w:tc>
        <w:tc>
          <w:tcPr>
            <w:tcW w:w="1980" w:type="dxa"/>
          </w:tcPr>
          <w:p w14:paraId="76D05540" w14:textId="77777777" w:rsidR="00963CCA" w:rsidRPr="00ED5E5C" w:rsidRDefault="00963CCA" w:rsidP="349D30D5">
            <w:pPr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</w:pPr>
            <w:r w:rsidRPr="00ED5E5C">
              <w:rPr>
                <w:rStyle w:val="IntenseEmphasis"/>
                <w:rFonts w:ascii="Arial" w:hAnsi="Arial" w:cs="Arial"/>
                <w:color w:val="auto"/>
                <w:sz w:val="18"/>
                <w:szCs w:val="18"/>
              </w:rPr>
              <w:t>Evaluation Tool</w:t>
            </w:r>
          </w:p>
        </w:tc>
      </w:tr>
      <w:tr w:rsidR="00963CCA" w:rsidRPr="00ED5E5C" w14:paraId="272CDD53" w14:textId="77777777" w:rsidTr="00ED5E5C">
        <w:tc>
          <w:tcPr>
            <w:tcW w:w="1979" w:type="dxa"/>
          </w:tcPr>
          <w:p w14:paraId="4D3C6C7A" w14:textId="6B117C9F" w:rsidR="00963CCA" w:rsidRPr="00ED5E5C" w:rsidRDefault="00837D89" w:rsidP="349D30D5">
            <w:pPr>
              <w:rPr>
                <w:rFonts w:ascii="Arial" w:hAnsi="Arial" w:cs="Arial"/>
                <w:sz w:val="18"/>
                <w:szCs w:val="18"/>
              </w:rPr>
            </w:pPr>
            <w:r w:rsidRPr="00ED5E5C">
              <w:rPr>
                <w:rFonts w:ascii="Arial" w:hAnsi="Arial" w:cs="Arial"/>
                <w:sz w:val="18"/>
                <w:szCs w:val="18"/>
              </w:rPr>
              <w:t>2.1</w:t>
            </w:r>
          </w:p>
        </w:tc>
        <w:tc>
          <w:tcPr>
            <w:tcW w:w="1979" w:type="dxa"/>
          </w:tcPr>
          <w:p w14:paraId="221A6761" w14:textId="77777777" w:rsidR="00963CCA" w:rsidRPr="00ED5E5C" w:rsidRDefault="00963CCA" w:rsidP="349D30D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9" w:type="dxa"/>
          </w:tcPr>
          <w:p w14:paraId="69FCACA8" w14:textId="77777777" w:rsidR="00963CCA" w:rsidRPr="00ED5E5C" w:rsidRDefault="00963CCA" w:rsidP="349D30D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1D78A09F" w14:textId="77777777" w:rsidR="00963CCA" w:rsidRPr="00ED5E5C" w:rsidRDefault="00963CCA" w:rsidP="349D30D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9" w:type="dxa"/>
          </w:tcPr>
          <w:p w14:paraId="37B6A358" w14:textId="77777777" w:rsidR="00963CCA" w:rsidRPr="00ED5E5C" w:rsidRDefault="00963CCA" w:rsidP="349D30D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9" w:type="dxa"/>
          </w:tcPr>
          <w:p w14:paraId="74A5278E" w14:textId="77777777" w:rsidR="00963CCA" w:rsidRPr="00ED5E5C" w:rsidRDefault="00963CCA" w:rsidP="349D30D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7EEB6273" w14:textId="77777777" w:rsidR="00963CCA" w:rsidRPr="00ED5E5C" w:rsidRDefault="00963CCA" w:rsidP="349D30D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7D89" w:rsidRPr="00ED5E5C" w14:paraId="5E4BF6B7" w14:textId="77777777" w:rsidTr="00ED5E5C">
        <w:tc>
          <w:tcPr>
            <w:tcW w:w="1979" w:type="dxa"/>
          </w:tcPr>
          <w:p w14:paraId="3418DDC0" w14:textId="04D77E2E" w:rsidR="00837D89" w:rsidRPr="00ED5E5C" w:rsidRDefault="00837D89" w:rsidP="349D30D5">
            <w:pPr>
              <w:rPr>
                <w:rFonts w:ascii="Arial" w:hAnsi="Arial" w:cs="Arial"/>
                <w:sz w:val="18"/>
                <w:szCs w:val="18"/>
              </w:rPr>
            </w:pPr>
            <w:r w:rsidRPr="00ED5E5C">
              <w:rPr>
                <w:rFonts w:ascii="Arial" w:hAnsi="Arial" w:cs="Arial"/>
                <w:sz w:val="18"/>
                <w:szCs w:val="18"/>
              </w:rPr>
              <w:t>2.2</w:t>
            </w:r>
          </w:p>
        </w:tc>
        <w:tc>
          <w:tcPr>
            <w:tcW w:w="1979" w:type="dxa"/>
          </w:tcPr>
          <w:p w14:paraId="38FFEC56" w14:textId="77777777" w:rsidR="00837D89" w:rsidRPr="00ED5E5C" w:rsidRDefault="00837D89" w:rsidP="349D30D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9" w:type="dxa"/>
          </w:tcPr>
          <w:p w14:paraId="4D1A740F" w14:textId="77777777" w:rsidR="00837D89" w:rsidRPr="00ED5E5C" w:rsidRDefault="00837D89" w:rsidP="349D30D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0AE354F8" w14:textId="77777777" w:rsidR="00837D89" w:rsidRPr="00ED5E5C" w:rsidRDefault="00837D89" w:rsidP="349D30D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9" w:type="dxa"/>
          </w:tcPr>
          <w:p w14:paraId="4E3F68B0" w14:textId="77777777" w:rsidR="00837D89" w:rsidRPr="00ED5E5C" w:rsidRDefault="00837D89" w:rsidP="349D30D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9" w:type="dxa"/>
          </w:tcPr>
          <w:p w14:paraId="71A0036C" w14:textId="77777777" w:rsidR="00837D89" w:rsidRPr="00ED5E5C" w:rsidRDefault="00837D89" w:rsidP="349D30D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22B03E1F" w14:textId="77777777" w:rsidR="00837D89" w:rsidRPr="00ED5E5C" w:rsidRDefault="00837D89" w:rsidP="349D30D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1951CA73" w14:textId="2606832C" w:rsidR="00963CCA" w:rsidRPr="00ED5E5C" w:rsidRDefault="00963CCA" w:rsidP="009C6E1C">
      <w:pPr>
        <w:spacing w:after="0" w:line="240" w:lineRule="auto"/>
        <w:rPr>
          <w:rFonts w:ascii="Arial" w:hAnsi="Arial" w:cs="Arial"/>
          <w:b/>
          <w:sz w:val="18"/>
          <w:szCs w:val="18"/>
        </w:rPr>
      </w:pPr>
    </w:p>
    <w:p w14:paraId="1177C83B" w14:textId="77777777" w:rsidR="0089497D" w:rsidRPr="00ED5E5C" w:rsidRDefault="0089497D">
      <w:pPr>
        <w:rPr>
          <w:rFonts w:ascii="Arial" w:hAnsi="Arial" w:cs="Arial"/>
          <w:b/>
          <w:sz w:val="18"/>
          <w:szCs w:val="18"/>
        </w:rPr>
      </w:pPr>
      <w:r w:rsidRPr="00ED5E5C">
        <w:rPr>
          <w:rFonts w:ascii="Arial" w:hAnsi="Arial" w:cs="Arial"/>
          <w:b/>
          <w:sz w:val="18"/>
          <w:szCs w:val="18"/>
        </w:rPr>
        <w:t xml:space="preserve">Note:  </w:t>
      </w:r>
      <w:r w:rsidR="004A48C5" w:rsidRPr="00ED5E5C">
        <w:rPr>
          <w:rFonts w:ascii="Arial" w:hAnsi="Arial" w:cs="Arial"/>
          <w:b/>
          <w:sz w:val="18"/>
          <w:szCs w:val="18"/>
        </w:rPr>
        <w:t>Add lines to the table as applicable to accomplish all</w:t>
      </w:r>
      <w:r w:rsidRPr="00ED5E5C">
        <w:rPr>
          <w:rFonts w:ascii="Arial" w:hAnsi="Arial" w:cs="Arial"/>
          <w:b/>
          <w:sz w:val="18"/>
          <w:szCs w:val="18"/>
        </w:rPr>
        <w:t xml:space="preserve"> the goals of the subaward.</w:t>
      </w:r>
    </w:p>
    <w:p w14:paraId="56DBB5FC" w14:textId="77777777" w:rsidR="0089497D" w:rsidRPr="00ED5E5C" w:rsidRDefault="0089497D">
      <w:pPr>
        <w:rPr>
          <w:rFonts w:ascii="Arial" w:hAnsi="Arial" w:cs="Arial"/>
          <w:b/>
          <w:sz w:val="18"/>
          <w:szCs w:val="18"/>
        </w:rPr>
      </w:pPr>
      <w:r w:rsidRPr="00ED5E5C">
        <w:rPr>
          <w:rFonts w:ascii="Arial" w:hAnsi="Arial" w:cs="Arial"/>
          <w:b/>
          <w:sz w:val="18"/>
          <w:szCs w:val="18"/>
        </w:rPr>
        <w:t>Compliance with this section is acknowledged by signing the subaward cover page of this packet.</w:t>
      </w:r>
    </w:p>
    <w:p w14:paraId="62E2E59B" w14:textId="2930F961" w:rsidR="00837D89" w:rsidRDefault="00837D89">
      <w:pPr>
        <w:rPr>
          <w:b/>
          <w:sz w:val="24"/>
        </w:rPr>
      </w:pPr>
      <w:r>
        <w:rPr>
          <w:b/>
          <w:sz w:val="24"/>
        </w:rPr>
        <w:br w:type="page"/>
      </w:r>
    </w:p>
    <w:p w14:paraId="7031F13E" w14:textId="44CDAB24" w:rsidR="00DE5098" w:rsidRPr="004D47B3" w:rsidRDefault="00DE5098" w:rsidP="009C6E1C">
      <w:pPr>
        <w:spacing w:after="0" w:line="240" w:lineRule="auto"/>
        <w:rPr>
          <w:b/>
          <w:sz w:val="32"/>
          <w:szCs w:val="32"/>
        </w:rPr>
      </w:pPr>
      <w:r w:rsidRPr="004D47B3">
        <w:rPr>
          <w:b/>
          <w:sz w:val="32"/>
          <w:szCs w:val="32"/>
        </w:rPr>
        <w:lastRenderedPageBreak/>
        <w:t>Example:</w:t>
      </w:r>
      <w:sdt>
        <w:sdtPr>
          <w:rPr>
            <w:b/>
            <w:sz w:val="32"/>
            <w:szCs w:val="32"/>
          </w:rPr>
          <w:id w:val="1112945860"/>
          <w:docPartObj>
            <w:docPartGallery w:val="Watermarks"/>
          </w:docPartObj>
        </w:sdtPr>
        <w:sdtEndPr/>
        <w:sdtContent>
          <w:r w:rsidR="00CE175B" w:rsidRPr="00CE175B">
            <w:rPr>
              <w:b/>
              <w:noProof/>
              <w:sz w:val="32"/>
              <w:szCs w:val="32"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0" allowOverlap="1" wp14:anchorId="11086268" wp14:editId="6A614F99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center</wp:align>
                    </wp:positionV>
                    <wp:extent cx="5865495" cy="2513965"/>
                    <wp:effectExtent l="0" t="1447800" r="0" b="1105535"/>
                    <wp:wrapNone/>
                    <wp:docPr id="1" name="Text Box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 noChangeShapeType="1" noTextEdit="1"/>
                          </wps:cNvSpPr>
                          <wps:spPr bwMode="auto">
                            <a:xfrm rot="18900000">
                              <a:off x="0" y="0"/>
                              <a:ext cx="5865495" cy="2513965"/>
                            </a:xfrm>
                            <a:prstGeom prst="rect">
                              <a:avLst/>
                            </a:prstGeom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EEFA7D5" w14:textId="77777777" w:rsidR="00CE175B" w:rsidRDefault="00CE175B" w:rsidP="00CE175B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Calibri" w:hAnsi="Calibri" w:cs="Calibri"/>
                                    <w:color w:val="C0C0C0"/>
                                    <w:sz w:val="72"/>
                                    <w:szCs w:val="72"/>
                                    <w14:textFill>
                                      <w14:solidFill>
                                        <w14:srgbClr w14:val="C0C0C0">
                                          <w14:alpha w14:val="50000"/>
                                        </w14:srgbClr>
                                      </w14:solidFill>
                                    </w14:textFill>
                                  </w:rPr>
                                  <w:t>SAMPLE</w:t>
                                </w:r>
                              </w:p>
                            </w:txbxContent>
                          </wps:txbx>
                          <wps:bodyPr wrap="square" numCol="1" fromWordArt="1">
                            <a:prstTxWarp prst="textPlain">
                              <a:avLst>
                                <a:gd name="adj" fmla="val 50000"/>
                              </a:avLst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108626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style="position:absolute;margin-left:0;margin-top:0;width:461.85pt;height:197.95pt;rotation:-45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" o:allowincell="f" filled="f" stroked="f">
                    <v:stroke joinstyle="round"/>
                    <o:lock v:ext="edit" shapetype="t"/>
                    <v:textbox style="mso-fit-shape-to-text:t">
                      <w:txbxContent>
                        <w:p w14:paraId="6EEFA7D5" w14:textId="77777777" w:rsidR="00CE175B" w:rsidRDefault="00CE175B" w:rsidP="00CE175B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72"/>
                              <w:szCs w:val="7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SAMPLE</w:t>
                          </w:r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</w:sdtContent>
      </w:sdt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088"/>
        <w:gridCol w:w="2610"/>
        <w:gridCol w:w="1710"/>
        <w:gridCol w:w="1710"/>
        <w:gridCol w:w="1530"/>
        <w:gridCol w:w="1710"/>
        <w:gridCol w:w="1818"/>
      </w:tblGrid>
      <w:tr w:rsidR="00DE5098" w14:paraId="05A314DB" w14:textId="77777777" w:rsidTr="0092193C">
        <w:trPr>
          <w:tblHeader/>
        </w:trPr>
        <w:tc>
          <w:tcPr>
            <w:tcW w:w="13176" w:type="dxa"/>
            <w:gridSpan w:val="7"/>
          </w:tcPr>
          <w:p w14:paraId="4700D2C8" w14:textId="77C5C00D" w:rsidR="00DE5098" w:rsidRPr="00D8544E" w:rsidRDefault="00DE5098" w:rsidP="0092193C">
            <w:pPr>
              <w:rPr>
                <w:rStyle w:val="IntenseEmphasis"/>
                <w:sz w:val="28"/>
                <w:szCs w:val="28"/>
              </w:rPr>
            </w:pPr>
            <w:r w:rsidRPr="00D8544E">
              <w:rPr>
                <w:rStyle w:val="IntenseEmphasis"/>
                <w:sz w:val="28"/>
                <w:szCs w:val="28"/>
              </w:rPr>
              <w:t xml:space="preserve">Goal </w:t>
            </w:r>
            <w:r w:rsidR="00963CCA">
              <w:rPr>
                <w:rStyle w:val="IntenseEmphasis"/>
                <w:sz w:val="28"/>
                <w:szCs w:val="28"/>
              </w:rPr>
              <w:t>1</w:t>
            </w:r>
            <w:r w:rsidRPr="00D8544E">
              <w:rPr>
                <w:rStyle w:val="IntenseEmphasis"/>
                <w:sz w:val="28"/>
                <w:szCs w:val="28"/>
              </w:rPr>
              <w:t xml:space="preserve">: Outreach and Education- Promote Breast and Cervical </w:t>
            </w:r>
            <w:r>
              <w:rPr>
                <w:rStyle w:val="IntenseEmphasis"/>
                <w:sz w:val="28"/>
                <w:szCs w:val="28"/>
              </w:rPr>
              <w:t xml:space="preserve">Cancer </w:t>
            </w:r>
            <w:r w:rsidRPr="00D8544E">
              <w:rPr>
                <w:rStyle w:val="IntenseEmphasis"/>
                <w:sz w:val="28"/>
                <w:szCs w:val="28"/>
              </w:rPr>
              <w:t>screening especially among high-risk and disparate populations</w:t>
            </w:r>
          </w:p>
        </w:tc>
      </w:tr>
      <w:tr w:rsidR="00DE5098" w14:paraId="116BAAD2" w14:textId="77777777" w:rsidTr="0092193C">
        <w:trPr>
          <w:tblHeader/>
        </w:trPr>
        <w:tc>
          <w:tcPr>
            <w:tcW w:w="2088" w:type="dxa"/>
          </w:tcPr>
          <w:p w14:paraId="5C63D300" w14:textId="77777777" w:rsidR="00DE5098" w:rsidRPr="004F57BE" w:rsidRDefault="00DE5098" w:rsidP="0092193C">
            <w:pPr>
              <w:rPr>
                <w:rStyle w:val="IntenseEmphasis"/>
              </w:rPr>
            </w:pPr>
            <w:r w:rsidRPr="004F57BE">
              <w:rPr>
                <w:rStyle w:val="IntenseEmphasis"/>
              </w:rPr>
              <w:t>Objective</w:t>
            </w:r>
          </w:p>
        </w:tc>
        <w:tc>
          <w:tcPr>
            <w:tcW w:w="2610" w:type="dxa"/>
          </w:tcPr>
          <w:p w14:paraId="7CA27EBD" w14:textId="77777777" w:rsidR="00DE5098" w:rsidRPr="004F57BE" w:rsidRDefault="00DE5098" w:rsidP="0092193C">
            <w:pPr>
              <w:rPr>
                <w:rStyle w:val="IntenseEmphasis"/>
              </w:rPr>
            </w:pPr>
            <w:r w:rsidRPr="004F57BE">
              <w:rPr>
                <w:rStyle w:val="IntenseEmphasis"/>
              </w:rPr>
              <w:t>Activities</w:t>
            </w:r>
          </w:p>
        </w:tc>
        <w:tc>
          <w:tcPr>
            <w:tcW w:w="1710" w:type="dxa"/>
          </w:tcPr>
          <w:p w14:paraId="00E50D67" w14:textId="1988E5FB" w:rsidR="00DE5098" w:rsidRPr="004F57BE" w:rsidRDefault="00B32C20" w:rsidP="0092193C">
            <w:pPr>
              <w:rPr>
                <w:rStyle w:val="IntenseEmphasis"/>
              </w:rPr>
            </w:pPr>
            <w:r>
              <w:rPr>
                <w:rStyle w:val="IntenseEmphasis"/>
              </w:rPr>
              <w:t>Expected Outcomes</w:t>
            </w:r>
          </w:p>
        </w:tc>
        <w:tc>
          <w:tcPr>
            <w:tcW w:w="1710" w:type="dxa"/>
          </w:tcPr>
          <w:p w14:paraId="6E3FDBE4" w14:textId="77777777" w:rsidR="00DE5098" w:rsidRPr="004F57BE" w:rsidRDefault="00DE5098" w:rsidP="0092193C">
            <w:pPr>
              <w:rPr>
                <w:rStyle w:val="IntenseEmphasis"/>
              </w:rPr>
            </w:pPr>
            <w:r w:rsidRPr="004F57BE">
              <w:rPr>
                <w:rStyle w:val="IntenseEmphasis"/>
              </w:rPr>
              <w:t>Timeline Begin/Completion</w:t>
            </w:r>
          </w:p>
        </w:tc>
        <w:tc>
          <w:tcPr>
            <w:tcW w:w="1530" w:type="dxa"/>
          </w:tcPr>
          <w:p w14:paraId="22E3B1DE" w14:textId="77777777" w:rsidR="00DE5098" w:rsidRPr="004F57BE" w:rsidRDefault="00DE5098" w:rsidP="0092193C">
            <w:pPr>
              <w:rPr>
                <w:rStyle w:val="IntenseEmphasis"/>
              </w:rPr>
            </w:pPr>
            <w:r w:rsidRPr="004F57BE">
              <w:rPr>
                <w:rStyle w:val="IntenseEmphasis"/>
              </w:rPr>
              <w:t>Target Population</w:t>
            </w:r>
          </w:p>
        </w:tc>
        <w:tc>
          <w:tcPr>
            <w:tcW w:w="1710" w:type="dxa"/>
          </w:tcPr>
          <w:p w14:paraId="142B5037" w14:textId="77777777" w:rsidR="00DE5098" w:rsidRPr="004F57BE" w:rsidRDefault="00DE5098" w:rsidP="0092193C">
            <w:pPr>
              <w:rPr>
                <w:rStyle w:val="IntenseEmphasis"/>
              </w:rPr>
            </w:pPr>
            <w:r w:rsidRPr="004F57BE">
              <w:rPr>
                <w:rStyle w:val="IntenseEmphasis"/>
              </w:rPr>
              <w:t>Evaluation Measure (indicator)</w:t>
            </w:r>
          </w:p>
        </w:tc>
        <w:tc>
          <w:tcPr>
            <w:tcW w:w="1818" w:type="dxa"/>
          </w:tcPr>
          <w:p w14:paraId="5CB11B28" w14:textId="77777777" w:rsidR="00DE5098" w:rsidRPr="004F57BE" w:rsidRDefault="00DE5098" w:rsidP="0092193C">
            <w:pPr>
              <w:rPr>
                <w:rStyle w:val="IntenseEmphasis"/>
              </w:rPr>
            </w:pPr>
            <w:r w:rsidRPr="004F57BE">
              <w:rPr>
                <w:rStyle w:val="IntenseEmphasis"/>
              </w:rPr>
              <w:t>Evaluation Tool</w:t>
            </w:r>
          </w:p>
        </w:tc>
      </w:tr>
      <w:tr w:rsidR="00DE5098" w14:paraId="5A299DD2" w14:textId="77777777" w:rsidTr="0092193C">
        <w:tc>
          <w:tcPr>
            <w:tcW w:w="2088" w:type="dxa"/>
            <w:vMerge w:val="restart"/>
          </w:tcPr>
          <w:p w14:paraId="6A84F33B" w14:textId="0CB08C42" w:rsidR="00DE5098" w:rsidRPr="005E6591" w:rsidRDefault="00837D89" w:rsidP="0092193C">
            <w:pPr>
              <w:rPr>
                <w:b/>
              </w:rPr>
            </w:pPr>
            <w:r>
              <w:rPr>
                <w:b/>
              </w:rPr>
              <w:t>1.</w:t>
            </w:r>
            <w:r w:rsidR="00DE5098" w:rsidRPr="005E6591">
              <w:rPr>
                <w:b/>
              </w:rPr>
              <w:t xml:space="preserve">1: </w:t>
            </w:r>
            <w:r w:rsidR="00DE5098" w:rsidRPr="000E1C17">
              <w:t xml:space="preserve">Through June 29, 2015 conduct </w:t>
            </w:r>
            <w:r w:rsidR="00DE5098">
              <w:t xml:space="preserve">3 </w:t>
            </w:r>
            <w:r w:rsidR="00DE5098" w:rsidRPr="000E1C17">
              <w:t>public education and targeted outreach activit</w:t>
            </w:r>
            <w:r w:rsidR="00DE5098">
              <w:t xml:space="preserve">ies </w:t>
            </w:r>
          </w:p>
        </w:tc>
        <w:tc>
          <w:tcPr>
            <w:tcW w:w="2610" w:type="dxa"/>
          </w:tcPr>
          <w:p w14:paraId="09742070" w14:textId="77777777" w:rsidR="00DE5098" w:rsidRDefault="00DE5098" w:rsidP="0092193C">
            <w:r>
              <w:t>Conduct targeted outreach in the community through group or one-on-one education and in reach with participating providers to promote cancer screening</w:t>
            </w:r>
          </w:p>
        </w:tc>
        <w:tc>
          <w:tcPr>
            <w:tcW w:w="1710" w:type="dxa"/>
          </w:tcPr>
          <w:p w14:paraId="470D21C8" w14:textId="77777777" w:rsidR="00DE5098" w:rsidRDefault="00DE5098" w:rsidP="0092193C">
            <w:r>
              <w:t>Awareness of WHC and importance of cancer screening</w:t>
            </w:r>
          </w:p>
        </w:tc>
        <w:tc>
          <w:tcPr>
            <w:tcW w:w="1710" w:type="dxa"/>
          </w:tcPr>
          <w:p w14:paraId="5DD5DF3B" w14:textId="77777777" w:rsidR="00DE5098" w:rsidRDefault="00DE5098" w:rsidP="0092193C">
            <w:r w:rsidRPr="00D31171">
              <w:t>Provide a report to the state by the 15th of each month</w:t>
            </w:r>
          </w:p>
        </w:tc>
        <w:tc>
          <w:tcPr>
            <w:tcW w:w="1530" w:type="dxa"/>
          </w:tcPr>
          <w:p w14:paraId="70E1B1A6" w14:textId="77777777" w:rsidR="00DE5098" w:rsidRDefault="00DE5098" w:rsidP="0092193C">
            <w:r>
              <w:t>Women aged 40-64</w:t>
            </w:r>
          </w:p>
        </w:tc>
        <w:tc>
          <w:tcPr>
            <w:tcW w:w="1710" w:type="dxa"/>
          </w:tcPr>
          <w:p w14:paraId="1D6917A1" w14:textId="77777777" w:rsidR="00DE5098" w:rsidRDefault="00DE5098" w:rsidP="0092193C">
            <w:r>
              <w:t># of public education activities conducted</w:t>
            </w:r>
          </w:p>
          <w:p w14:paraId="63BC4BBC" w14:textId="77777777" w:rsidR="00DE5098" w:rsidRDefault="00DE5098" w:rsidP="0092193C">
            <w:r>
              <w:t># of outreach activities conducted</w:t>
            </w:r>
          </w:p>
        </w:tc>
        <w:tc>
          <w:tcPr>
            <w:tcW w:w="1818" w:type="dxa"/>
          </w:tcPr>
          <w:p w14:paraId="49B259BE" w14:textId="77777777" w:rsidR="00DE5098" w:rsidRDefault="00DE5098" w:rsidP="0092193C">
            <w:r>
              <w:t>Pre-CaST, CaST-Referral Source</w:t>
            </w:r>
          </w:p>
        </w:tc>
      </w:tr>
      <w:tr w:rsidR="00DE5098" w14:paraId="26148581" w14:textId="77777777" w:rsidTr="0092193C">
        <w:tc>
          <w:tcPr>
            <w:tcW w:w="2088" w:type="dxa"/>
            <w:vMerge/>
          </w:tcPr>
          <w:p w14:paraId="09986C4A" w14:textId="77777777" w:rsidR="00DE5098" w:rsidRPr="005E6591" w:rsidRDefault="00DE5098" w:rsidP="0092193C">
            <w:pPr>
              <w:rPr>
                <w:b/>
              </w:rPr>
            </w:pPr>
          </w:p>
        </w:tc>
        <w:tc>
          <w:tcPr>
            <w:tcW w:w="2610" w:type="dxa"/>
          </w:tcPr>
          <w:p w14:paraId="377F150C" w14:textId="77777777" w:rsidR="00DE5098" w:rsidRDefault="00DE5098" w:rsidP="0092193C">
            <w:r>
              <w:t>Utilize small /social media including rack cards, website, and Facebook page to promote screening services, especially during cancer awareness months</w:t>
            </w:r>
          </w:p>
        </w:tc>
        <w:tc>
          <w:tcPr>
            <w:tcW w:w="1710" w:type="dxa"/>
          </w:tcPr>
          <w:p w14:paraId="21572FBF" w14:textId="77777777" w:rsidR="00DE5098" w:rsidRDefault="00DE5098" w:rsidP="0092193C">
            <w:r w:rsidRPr="00D31171">
              <w:t>Awareness of WHC and importance of cancer screening</w:t>
            </w:r>
          </w:p>
        </w:tc>
        <w:tc>
          <w:tcPr>
            <w:tcW w:w="1710" w:type="dxa"/>
          </w:tcPr>
          <w:p w14:paraId="28CF89AE" w14:textId="77777777" w:rsidR="00DE5098" w:rsidRDefault="00DE5098" w:rsidP="0092193C">
            <w:r w:rsidRPr="00D31171">
              <w:t>Provide a report to the state by the 15th of each month</w:t>
            </w:r>
          </w:p>
        </w:tc>
        <w:tc>
          <w:tcPr>
            <w:tcW w:w="1530" w:type="dxa"/>
          </w:tcPr>
          <w:p w14:paraId="3CE1A324" w14:textId="77777777" w:rsidR="00DE5098" w:rsidRDefault="00DE5098" w:rsidP="0092193C">
            <w:r w:rsidRPr="00D31171">
              <w:t>Women aged 40-64</w:t>
            </w:r>
          </w:p>
        </w:tc>
        <w:tc>
          <w:tcPr>
            <w:tcW w:w="1710" w:type="dxa"/>
          </w:tcPr>
          <w:p w14:paraId="373C6822" w14:textId="77777777" w:rsidR="00DE5098" w:rsidRDefault="00DE5098" w:rsidP="0092193C">
            <w:r>
              <w:t>Hit rate of small/social media</w:t>
            </w:r>
          </w:p>
        </w:tc>
        <w:tc>
          <w:tcPr>
            <w:tcW w:w="1818" w:type="dxa"/>
          </w:tcPr>
          <w:p w14:paraId="2373A1D7" w14:textId="77777777" w:rsidR="00DE5098" w:rsidRDefault="00DE5098" w:rsidP="0092193C">
            <w:r w:rsidRPr="0092042D">
              <w:t>Pre-CaST, CaST-Referral Source</w:t>
            </w:r>
          </w:p>
        </w:tc>
      </w:tr>
      <w:tr w:rsidR="00DE5098" w14:paraId="0BD3ED19" w14:textId="77777777" w:rsidTr="0092193C">
        <w:tc>
          <w:tcPr>
            <w:tcW w:w="2088" w:type="dxa"/>
            <w:vMerge/>
          </w:tcPr>
          <w:p w14:paraId="7C527BE1" w14:textId="77777777" w:rsidR="00DE5098" w:rsidRPr="005E6591" w:rsidRDefault="00DE5098" w:rsidP="0092193C">
            <w:pPr>
              <w:rPr>
                <w:b/>
              </w:rPr>
            </w:pPr>
          </w:p>
        </w:tc>
        <w:tc>
          <w:tcPr>
            <w:tcW w:w="2610" w:type="dxa"/>
          </w:tcPr>
          <w:p w14:paraId="036754AA" w14:textId="77777777" w:rsidR="00DE5098" w:rsidRPr="0083790A" w:rsidRDefault="00DE5098" w:rsidP="0092193C">
            <w:r w:rsidRPr="009A5485">
              <w:t>Conduct one mailing of educational materials to WHC client list on ACA before new enrollment period</w:t>
            </w:r>
          </w:p>
        </w:tc>
        <w:tc>
          <w:tcPr>
            <w:tcW w:w="1710" w:type="dxa"/>
          </w:tcPr>
          <w:p w14:paraId="2E279CDB" w14:textId="77777777" w:rsidR="00DE5098" w:rsidRDefault="00DE5098" w:rsidP="0092193C">
            <w:r w:rsidRPr="009A5485">
              <w:t>Educational postcards mailed</w:t>
            </w:r>
            <w:r>
              <w:t xml:space="preserve"> to promote enrollment in an insurance product</w:t>
            </w:r>
          </w:p>
        </w:tc>
        <w:tc>
          <w:tcPr>
            <w:tcW w:w="1710" w:type="dxa"/>
          </w:tcPr>
          <w:p w14:paraId="40B93FA5" w14:textId="77777777" w:rsidR="00DE5098" w:rsidRDefault="00DE5098" w:rsidP="0092193C">
            <w:r w:rsidRPr="009A5485">
              <w:t>By October, 2014</w:t>
            </w:r>
          </w:p>
        </w:tc>
        <w:tc>
          <w:tcPr>
            <w:tcW w:w="1530" w:type="dxa"/>
          </w:tcPr>
          <w:p w14:paraId="1DCB7EBA" w14:textId="77777777" w:rsidR="00DE5098" w:rsidRDefault="00DE5098" w:rsidP="0092193C">
            <w:r>
              <w:t>All WHC women</w:t>
            </w:r>
          </w:p>
        </w:tc>
        <w:tc>
          <w:tcPr>
            <w:tcW w:w="1710" w:type="dxa"/>
          </w:tcPr>
          <w:p w14:paraId="22C95A9F" w14:textId="77777777" w:rsidR="00DE5098" w:rsidRDefault="00DE5098" w:rsidP="0092193C">
            <w:r>
              <w:t># of e</w:t>
            </w:r>
            <w:r w:rsidRPr="009A5485">
              <w:t>ducational postcards mailed</w:t>
            </w:r>
          </w:p>
          <w:p w14:paraId="21A65051" w14:textId="77777777" w:rsidR="00DE5098" w:rsidRDefault="00DE5098" w:rsidP="0092193C">
            <w:r>
              <w:t># of women who transitioned into Medicaid</w:t>
            </w:r>
          </w:p>
        </w:tc>
        <w:tc>
          <w:tcPr>
            <w:tcW w:w="1818" w:type="dxa"/>
          </w:tcPr>
          <w:p w14:paraId="04640301" w14:textId="77777777" w:rsidR="00DE5098" w:rsidRDefault="00DE5098" w:rsidP="0092193C">
            <w:r>
              <w:t>Program data</w:t>
            </w:r>
          </w:p>
        </w:tc>
      </w:tr>
    </w:tbl>
    <w:p w14:paraId="5C3B803E" w14:textId="77777777" w:rsidR="00DE5098" w:rsidRDefault="00DE5098" w:rsidP="009C6E1C">
      <w:pPr>
        <w:spacing w:after="0" w:line="240" w:lineRule="auto"/>
        <w:rPr>
          <w:b/>
          <w:sz w:val="24"/>
        </w:rPr>
      </w:pPr>
    </w:p>
    <w:p w14:paraId="71B3B226" w14:textId="77777777" w:rsidR="00DE5098" w:rsidRDefault="00DE5098" w:rsidP="009C6E1C">
      <w:pPr>
        <w:spacing w:after="0" w:line="240" w:lineRule="auto"/>
        <w:rPr>
          <w:b/>
          <w:sz w:val="24"/>
        </w:rPr>
      </w:pPr>
    </w:p>
    <w:p w14:paraId="15C63DAA" w14:textId="77777777" w:rsidR="004F57BE" w:rsidRDefault="004F57BE" w:rsidP="00D31A49">
      <w:pPr>
        <w:spacing w:after="0" w:line="240" w:lineRule="auto"/>
      </w:pPr>
    </w:p>
    <w:sectPr w:rsidR="004F57BE" w:rsidSect="00ED5E5C">
      <w:footerReference w:type="default" r:id="rId10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497406" w14:textId="77777777" w:rsidR="0001730D" w:rsidRDefault="0001730D" w:rsidP="005732AC">
      <w:pPr>
        <w:spacing w:after="0" w:line="240" w:lineRule="auto"/>
      </w:pPr>
      <w:r>
        <w:separator/>
      </w:r>
    </w:p>
  </w:endnote>
  <w:endnote w:type="continuationSeparator" w:id="0">
    <w:p w14:paraId="3806D582" w14:textId="77777777" w:rsidR="0001730D" w:rsidRDefault="0001730D" w:rsidP="005732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26939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A5914A" w14:textId="77777777" w:rsidR="005732AC" w:rsidRDefault="005732A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3C3C836" w14:textId="77777777" w:rsidR="005732AC" w:rsidRDefault="005732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4111E" w14:textId="77777777" w:rsidR="0001730D" w:rsidRDefault="0001730D" w:rsidP="005732AC">
      <w:pPr>
        <w:spacing w:after="0" w:line="240" w:lineRule="auto"/>
      </w:pPr>
      <w:r>
        <w:separator/>
      </w:r>
    </w:p>
  </w:footnote>
  <w:footnote w:type="continuationSeparator" w:id="0">
    <w:p w14:paraId="10C0F1E7" w14:textId="77777777" w:rsidR="0001730D" w:rsidRDefault="0001730D" w:rsidP="005732A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6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jAxNTO1NDKwNDZT0lEKTi0uzszPAykwrAUAtNwVmSwAAAA="/>
  </w:docVars>
  <w:rsids>
    <w:rsidRoot w:val="00F03032"/>
    <w:rsid w:val="0001730D"/>
    <w:rsid w:val="000328D1"/>
    <w:rsid w:val="000B1405"/>
    <w:rsid w:val="000D385E"/>
    <w:rsid w:val="001D1D95"/>
    <w:rsid w:val="0031596F"/>
    <w:rsid w:val="00344E7D"/>
    <w:rsid w:val="00482FCE"/>
    <w:rsid w:val="00492A14"/>
    <w:rsid w:val="004A48C5"/>
    <w:rsid w:val="004B0400"/>
    <w:rsid w:val="004B3F4C"/>
    <w:rsid w:val="004D0533"/>
    <w:rsid w:val="004D47B3"/>
    <w:rsid w:val="004F57BE"/>
    <w:rsid w:val="00520FAF"/>
    <w:rsid w:val="005732AC"/>
    <w:rsid w:val="00583341"/>
    <w:rsid w:val="005F3C2C"/>
    <w:rsid w:val="00680CC5"/>
    <w:rsid w:val="006C1A50"/>
    <w:rsid w:val="006C7423"/>
    <w:rsid w:val="006D5E2D"/>
    <w:rsid w:val="007103F6"/>
    <w:rsid w:val="00744266"/>
    <w:rsid w:val="0075194A"/>
    <w:rsid w:val="007B5C82"/>
    <w:rsid w:val="00817460"/>
    <w:rsid w:val="00837D89"/>
    <w:rsid w:val="00854D08"/>
    <w:rsid w:val="0089497D"/>
    <w:rsid w:val="008A21A5"/>
    <w:rsid w:val="00901A5C"/>
    <w:rsid w:val="009138EA"/>
    <w:rsid w:val="0095142F"/>
    <w:rsid w:val="00963CCA"/>
    <w:rsid w:val="00985DDA"/>
    <w:rsid w:val="009C6E1C"/>
    <w:rsid w:val="00A638C0"/>
    <w:rsid w:val="00A809B0"/>
    <w:rsid w:val="00AB22F8"/>
    <w:rsid w:val="00AB4D51"/>
    <w:rsid w:val="00AB5C3B"/>
    <w:rsid w:val="00AB5D39"/>
    <w:rsid w:val="00AF1666"/>
    <w:rsid w:val="00B30482"/>
    <w:rsid w:val="00B32C20"/>
    <w:rsid w:val="00B80BF1"/>
    <w:rsid w:val="00BA1EA1"/>
    <w:rsid w:val="00C07CB8"/>
    <w:rsid w:val="00C251A0"/>
    <w:rsid w:val="00C60D01"/>
    <w:rsid w:val="00CB0043"/>
    <w:rsid w:val="00CB55F6"/>
    <w:rsid w:val="00CC436E"/>
    <w:rsid w:val="00CE175B"/>
    <w:rsid w:val="00D31A49"/>
    <w:rsid w:val="00D73F4C"/>
    <w:rsid w:val="00DE4CFF"/>
    <w:rsid w:val="00DE5098"/>
    <w:rsid w:val="00DF7331"/>
    <w:rsid w:val="00ED5E5C"/>
    <w:rsid w:val="00F03032"/>
    <w:rsid w:val="00F87CDE"/>
    <w:rsid w:val="00F95B45"/>
    <w:rsid w:val="00FA5129"/>
    <w:rsid w:val="00FB3C6A"/>
    <w:rsid w:val="00FC7718"/>
    <w:rsid w:val="00FD0A1C"/>
    <w:rsid w:val="103D9806"/>
    <w:rsid w:val="16EC5328"/>
    <w:rsid w:val="1F6E52F6"/>
    <w:rsid w:val="215FAB01"/>
    <w:rsid w:val="24687128"/>
    <w:rsid w:val="25EEEA1A"/>
    <w:rsid w:val="290F5119"/>
    <w:rsid w:val="2E569BB1"/>
    <w:rsid w:val="349D30D5"/>
    <w:rsid w:val="4FA91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3245D"/>
  <w15:docId w15:val="{2432B890-CE0C-44FD-ABB2-BA841ED2E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F57B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030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semiHidden/>
    <w:unhideWhenUsed/>
    <w:rsid w:val="00F03032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03032"/>
    <w:rPr>
      <w:rFonts w:ascii="Consolas" w:hAnsi="Consolas" w:cs="Consolas"/>
      <w:sz w:val="21"/>
      <w:szCs w:val="21"/>
    </w:rPr>
  </w:style>
  <w:style w:type="table" w:customStyle="1" w:styleId="TableGrid1">
    <w:name w:val="Table Grid1"/>
    <w:basedOn w:val="TableNormal"/>
    <w:next w:val="TableGrid"/>
    <w:uiPriority w:val="59"/>
    <w:rsid w:val="00B30482"/>
    <w:pPr>
      <w:spacing w:after="0" w:line="240" w:lineRule="auto"/>
      <w:jc w:val="center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F57B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F87CDE"/>
    <w:rPr>
      <w:b/>
      <w:bCs/>
      <w:i/>
      <w:iCs/>
      <w:color w:val="1F497D" w:themeColor="text2"/>
    </w:rPr>
  </w:style>
  <w:style w:type="paragraph" w:styleId="Header">
    <w:name w:val="header"/>
    <w:basedOn w:val="Normal"/>
    <w:link w:val="HeaderChar"/>
    <w:uiPriority w:val="99"/>
    <w:unhideWhenUsed/>
    <w:rsid w:val="005732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32AC"/>
  </w:style>
  <w:style w:type="paragraph" w:styleId="Footer">
    <w:name w:val="footer"/>
    <w:basedOn w:val="Normal"/>
    <w:link w:val="FooterChar"/>
    <w:uiPriority w:val="99"/>
    <w:unhideWhenUsed/>
    <w:rsid w:val="005732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32AC"/>
  </w:style>
  <w:style w:type="character" w:styleId="Hyperlink">
    <w:name w:val="Hyperlink"/>
    <w:basedOn w:val="DefaultParagraphFont"/>
    <w:uiPriority w:val="99"/>
    <w:unhideWhenUsed/>
    <w:rsid w:val="007103F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03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989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mailto:gmu@dhhs.nv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DB1A20D737E840979AFA576730DA91" ma:contentTypeVersion="11" ma:contentTypeDescription="Create a new document." ma:contentTypeScope="" ma:versionID="9915af803cf8be5eee3eae7bd1954280">
  <xsd:schema xmlns:xsd="http://www.w3.org/2001/XMLSchema" xmlns:xs="http://www.w3.org/2001/XMLSchema" xmlns:p="http://schemas.microsoft.com/office/2006/metadata/properties" xmlns:ns2="3c9bccd4-d4a9-4feb-9b57-aeedeb780c0d" xmlns:ns3="84342705-6656-4808-9c87-429ddced34aa" targetNamespace="http://schemas.microsoft.com/office/2006/metadata/properties" ma:root="true" ma:fieldsID="3077415c07a2767a983ad24c17efe03a" ns2:_="" ns3:_="">
    <xsd:import namespace="3c9bccd4-d4a9-4feb-9b57-aeedeb780c0d"/>
    <xsd:import namespace="84342705-6656-4808-9c87-429ddced34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9bccd4-d4a9-4feb-9b57-aeedeb780c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342705-6656-4808-9c87-429ddced34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D4C61E-4A00-4B36-961F-B04F1A5101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C1706F0-CE28-41AB-9222-609D37F71F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1F0913-2D3E-499B-AF66-FE5688A319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9bccd4-d4a9-4feb-9b57-aeedeb780c0d"/>
    <ds:schemaRef ds:uri="84342705-6656-4808-9c87-429ddced34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6</Words>
  <Characters>2261</Characters>
  <Application>Microsoft Office Word</Application>
  <DocSecurity>0</DocSecurity>
  <Lines>18</Lines>
  <Paragraphs>5</Paragraphs>
  <ScaleCrop>false</ScaleCrop>
  <Company>Microsoft</Company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orales</dc:creator>
  <cp:lastModifiedBy>Rhonda Buckley</cp:lastModifiedBy>
  <cp:revision>4</cp:revision>
  <dcterms:created xsi:type="dcterms:W3CDTF">2021-04-27T18:07:00Z</dcterms:created>
  <dcterms:modified xsi:type="dcterms:W3CDTF">2022-02-23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DB1A20D737E840979AFA576730DA91</vt:lpwstr>
  </property>
</Properties>
</file>